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7EA3F633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3E1266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3E1266">
        <w:rPr>
          <w:rFonts w:ascii="Courier New" w:hAnsi="Courier New" w:cs="Courier New"/>
          <w:lang w:bidi="en-US"/>
        </w:rPr>
        <w:t xml:space="preserve">Olivia 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11C374DB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3E1266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3E1266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153D3E0C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3E1266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2BB7FE63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3E1266">
        <w:rPr>
          <w:rFonts w:ascii="Courier New" w:eastAsia="Calibri" w:hAnsi="Courier New" w:cs="Courier New"/>
          <w:b/>
          <w:u w:val="single"/>
        </w:rPr>
        <w:t>Nathan Fujimoto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78055A75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3E1266">
        <w:rPr>
          <w:rFonts w:ascii="Courier New" w:eastAsia="Calibri" w:hAnsi="Courier New" w:cs="Courier New"/>
        </w:rPr>
        <w:t>Nathan Fujimoto</w:t>
      </w:r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5AE24" w14:textId="77777777" w:rsidR="008B5921" w:rsidRDefault="008B5921" w:rsidP="0000142D">
      <w:r>
        <w:separator/>
      </w:r>
    </w:p>
  </w:endnote>
  <w:endnote w:type="continuationSeparator" w:id="0">
    <w:p w14:paraId="12D0A96D" w14:textId="77777777" w:rsidR="008B5921" w:rsidRDefault="008B5921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4E6E8" w14:textId="77777777" w:rsidR="008B5921" w:rsidRDefault="008B5921" w:rsidP="0000142D">
      <w:r>
        <w:separator/>
      </w:r>
    </w:p>
  </w:footnote>
  <w:footnote w:type="continuationSeparator" w:id="0">
    <w:p w14:paraId="378588A9" w14:textId="77777777" w:rsidR="008B5921" w:rsidRDefault="008B5921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908157291">
    <w:abstractNumId w:val="2"/>
  </w:num>
  <w:num w:numId="2" w16cid:durableId="1524442557">
    <w:abstractNumId w:val="0"/>
  </w:num>
  <w:num w:numId="3" w16cid:durableId="1853957410">
    <w:abstractNumId w:val="1"/>
  </w:num>
  <w:num w:numId="4" w16cid:durableId="4527969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205835"/>
    <w:rsid w:val="00251651"/>
    <w:rsid w:val="003805B8"/>
    <w:rsid w:val="003912F4"/>
    <w:rsid w:val="003E1266"/>
    <w:rsid w:val="00400B43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B5921"/>
    <w:rsid w:val="008D36DF"/>
    <w:rsid w:val="00911B86"/>
    <w:rsid w:val="00916545"/>
    <w:rsid w:val="00917A73"/>
    <w:rsid w:val="00946A19"/>
    <w:rsid w:val="00956AB8"/>
    <w:rsid w:val="00993DD7"/>
    <w:rsid w:val="009A3220"/>
    <w:rsid w:val="00BB0607"/>
    <w:rsid w:val="00C04B23"/>
    <w:rsid w:val="00C1786A"/>
    <w:rsid w:val="00CD1328"/>
    <w:rsid w:val="00D665C2"/>
    <w:rsid w:val="00D746A8"/>
    <w:rsid w:val="00D82560"/>
    <w:rsid w:val="00D91186"/>
    <w:rsid w:val="00DE7900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21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25:00Z</dcterms:created>
  <dcterms:modified xsi:type="dcterms:W3CDTF">2023-02-02T02:25:00Z</dcterms:modified>
</cp:coreProperties>
</file>